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93C346" w14:textId="3C76B637" w:rsidR="000B5B41" w:rsidRDefault="00797F3E">
      <w:pPr>
        <w:pStyle w:val="BodyText"/>
      </w:pPr>
      <w:r>
        <w:t xml:space="preserve">Local lead investigator: </w:t>
      </w:r>
      <w:r w:rsidR="00367B3A" w:rsidRPr="001401BF">
        <w:rPr>
          <w:b/>
          <w:color w:val="FF0000"/>
        </w:rPr>
        <w:t xml:space="preserve">[*** </w:t>
      </w:r>
      <w:r w:rsidR="00367B3A">
        <w:rPr>
          <w:b/>
          <w:color w:val="FF0000"/>
        </w:rPr>
        <w:t>l</w:t>
      </w:r>
      <w:r w:rsidR="00367B3A" w:rsidRPr="001401BF">
        <w:rPr>
          <w:b/>
          <w:color w:val="FF0000"/>
        </w:rPr>
        <w:t>ocal</w:t>
      </w:r>
      <w:r w:rsidR="00367B3A">
        <w:rPr>
          <w:b/>
          <w:color w:val="FF0000"/>
        </w:rPr>
        <w:t>_i</w:t>
      </w:r>
      <w:r w:rsidR="00367B3A" w:rsidRPr="001401BF">
        <w:rPr>
          <w:b/>
          <w:color w:val="FF0000"/>
        </w:rPr>
        <w:t>nvestigator</w:t>
      </w:r>
      <w:r w:rsidR="00367B3A">
        <w:rPr>
          <w:b/>
          <w:color w:val="FF0000"/>
        </w:rPr>
        <w:t>_name</w:t>
      </w:r>
      <w:r w:rsidR="00367B3A" w:rsidRPr="001401BF">
        <w:rPr>
          <w:b/>
          <w:color w:val="FF0000"/>
        </w:rPr>
        <w:t>***]</w:t>
      </w:r>
    </w:p>
    <w:p w14:paraId="42B73516" w14:textId="30BAEE2E" w:rsidR="000B5B41" w:rsidRDefault="00797F3E">
      <w:pPr>
        <w:pStyle w:val="BodyText"/>
      </w:pPr>
      <w:r>
        <w:rPr>
          <w:b/>
        </w:rPr>
        <w:t>ISARIC/WHO Clinical Characterisation Protocol</w:t>
      </w:r>
      <w:r w:rsidR="008C72A0">
        <w:rPr>
          <w:b/>
        </w:rPr>
        <w:t xml:space="preserve"> – IRAS Ref. 126600</w:t>
      </w:r>
    </w:p>
    <w:p w14:paraId="0653761B" w14:textId="7D183612" w:rsidR="000B5B41" w:rsidRDefault="00AF14A6">
      <w:pPr>
        <w:pStyle w:val="BodyText"/>
      </w:pPr>
      <w:r>
        <w:rPr>
          <w:b/>
        </w:rPr>
        <w:t xml:space="preserve">FULL </w:t>
      </w:r>
      <w:r w:rsidR="00797F3E">
        <w:rPr>
          <w:b/>
        </w:rPr>
        <w:t xml:space="preserve">INFORMATION SHEET </w:t>
      </w:r>
    </w:p>
    <w:p w14:paraId="4AE68D66" w14:textId="77777777" w:rsidR="000B5B41" w:rsidRDefault="00797F3E">
      <w:pPr>
        <w:pStyle w:val="BodyText"/>
      </w:pPr>
      <w:r>
        <w:rPr>
          <w:color w:val="000000"/>
        </w:rPr>
        <w:t>17th February 2020. Version 8.2</w:t>
      </w:r>
    </w:p>
    <w:p w14:paraId="09CB669D" w14:textId="1A8A351A" w:rsidR="000B5B41" w:rsidRDefault="00797F3E">
      <w:pPr>
        <w:pStyle w:val="BodyText"/>
      </w:pPr>
      <w:r>
        <w:t>We are undertaking a research study involving people with infections</w:t>
      </w:r>
      <w:r w:rsidR="008C72A0" w:rsidRPr="008C72A0">
        <w:t xml:space="preserve"> </w:t>
      </w:r>
      <w:r w:rsidR="008C72A0">
        <w:t xml:space="preserve">such as the one you have recently </w:t>
      </w:r>
      <w:r w:rsidR="008C72A0">
        <w:t>acquired are</w:t>
      </w:r>
      <w:r>
        <w:t xml:space="preserve"> of public health interest, which is why we have approached you.</w:t>
      </w:r>
    </w:p>
    <w:p w14:paraId="5B2C3F5E" w14:textId="77777777" w:rsidR="000B5B41" w:rsidRDefault="00797F3E">
      <w:pPr>
        <w:pStyle w:val="BodyText"/>
      </w:pPr>
      <w:r>
        <w:t xml:space="preserve">You are invited to take part in this study but b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u w:val="single"/>
        </w:rPr>
        <w:t>will not</w:t>
      </w:r>
      <w:r>
        <w:t xml:space="preserve"> affect your care or treatment in any way.</w:t>
      </w:r>
    </w:p>
    <w:p w14:paraId="4B87EB0A" w14:textId="77777777" w:rsidR="000B5B41" w:rsidRDefault="00797F3E">
      <w:pPr>
        <w:pStyle w:val="BodyText"/>
      </w:pPr>
      <w:r>
        <w:rPr>
          <w:b/>
        </w:rPr>
        <w:t>What is the study about?</w:t>
      </w:r>
    </w:p>
    <w:p w14:paraId="3850BC12" w14:textId="6D48D4B8" w:rsidR="000B5B41" w:rsidRDefault="00797F3E">
      <w:pPr>
        <w:pStyle w:val="BodyText"/>
      </w:pPr>
      <w:r>
        <w:t xml:space="preserve">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your infection </w:t>
      </w:r>
      <w:r w:rsidR="008C72A0">
        <w:t>such as the one you have recently acquired</w:t>
      </w:r>
      <w:r w:rsidR="008C72A0">
        <w:t xml:space="preserve"> </w:t>
      </w:r>
      <w:r>
        <w:t>so we can try to find better ways to manage and treat this infection in the future.</w:t>
      </w:r>
    </w:p>
    <w:p w14:paraId="0C4BC56D" w14:textId="77777777" w:rsidR="000B5B41" w:rsidRPr="009A7E00" w:rsidRDefault="00797F3E">
      <w:pPr>
        <w:pStyle w:val="BodyText"/>
      </w:pPr>
      <w:r>
        <w:rPr>
          <w:b/>
        </w:rPr>
        <w:t>What will h</w:t>
      </w:r>
      <w:r w:rsidRPr="009A7E00">
        <w:rPr>
          <w:b/>
        </w:rPr>
        <w:t>appen if I take part in this study?</w:t>
      </w:r>
    </w:p>
    <w:p w14:paraId="51E193A1" w14:textId="240A6E17" w:rsidR="000B5B41" w:rsidRPr="009A7E00" w:rsidRDefault="00797F3E">
      <w:pPr>
        <w:pStyle w:val="BodyText"/>
      </w:pPr>
      <w:r w:rsidRPr="009A7E00">
        <w:t xml:space="preserve">We will collect information from your routine clinical records such as your signs and symptoms, medications that you are taking, and the results of any blood test and laboratory results that doctors have ordered </w:t>
      </w:r>
      <w:r w:rsidR="00094099" w:rsidRPr="009A7E00">
        <w:t xml:space="preserve">in </w:t>
      </w:r>
      <w:r w:rsidR="00CD0698" w:rsidRPr="009A7E00">
        <w:t>hospital</w:t>
      </w:r>
      <w:r w:rsidRPr="009A7E00">
        <w:t>. This will happen every day while you are in hospital.</w:t>
      </w:r>
    </w:p>
    <w:p w14:paraId="55E967B2" w14:textId="77777777" w:rsidR="000B5B41" w:rsidRPr="009A7E00" w:rsidRDefault="00797F3E">
      <w:pPr>
        <w:pStyle w:val="BodyText"/>
      </w:pPr>
      <w:r w:rsidRPr="009A7E00">
        <w:t>If you agree, samples will be collected which are in addition to what would normally be collected for your medical care.</w:t>
      </w:r>
    </w:p>
    <w:p w14:paraId="763BFA31" w14:textId="6883D9D0" w:rsidR="000B5B41" w:rsidRPr="009A7E00" w:rsidRDefault="00797F3E">
      <w:pPr>
        <w:pStyle w:val="BodyText"/>
      </w:pPr>
      <w:r w:rsidRPr="009A7E00">
        <w:t xml:space="preserve">A blood sample </w:t>
      </w:r>
      <w:r w:rsidR="0045791D" w:rsidRPr="009A7E00">
        <w:t xml:space="preserve">will </w:t>
      </w:r>
      <w:r w:rsidRPr="009A7E00">
        <w:t xml:space="preserve">be taken </w:t>
      </w:r>
      <w:r w:rsidR="0045791D" w:rsidRPr="009A7E00">
        <w:t>shortly</w:t>
      </w:r>
      <w:r w:rsidRPr="009A7E00">
        <w:t>, together with a swab or suction sample from your mouth, nose and throat, a swab from any infected sites/sores, a sputum sample (if you are coughing up mucus), urine sample and a stool sample (or rectal swab if you are not passing stools).</w:t>
      </w:r>
    </w:p>
    <w:p w14:paraId="2E1DA940" w14:textId="77777777" w:rsidR="009A7E00" w:rsidRPr="009A7E00" w:rsidRDefault="009A7E00" w:rsidP="009A7E00">
      <w:pPr>
        <w:spacing w:after="0"/>
        <w:contextualSpacing/>
        <w:rPr>
          <w:rFonts w:eastAsia="Times New Roman" w:cs="Arial"/>
          <w:lang w:eastAsia="en-GB"/>
        </w:rPr>
      </w:pPr>
      <w:r w:rsidRPr="009A7E00">
        <w:rPr>
          <w:rFonts w:eastAsia="Times New Roman" w:cs="Arial"/>
          <w:lang w:eastAsia="en-GB"/>
        </w:rPr>
        <w:t>We will take the same samples twice more over the next two weeks. We will also ask if they are willing to return 28 days after discharge for a further set of samples.  Each blood sample will take 15mls (3 teaspoons) or less (depending on the patient’s weight).</w:t>
      </w:r>
    </w:p>
    <w:p w14:paraId="75FA2488" w14:textId="7C117CB7" w:rsidR="000B5B41" w:rsidRPr="009A7E00" w:rsidRDefault="00996DD3">
      <w:pPr>
        <w:pStyle w:val="BodyText"/>
      </w:pPr>
      <w:r w:rsidRPr="009A7E00">
        <w:t xml:space="preserve">In a small number of people we will ask for an extra donation of blood of up to 240mls (about half a pint). This is about half as much blood as a normal donation to the blood </w:t>
      </w:r>
      <w:r w:rsidRPr="009A7E00">
        <w:lastRenderedPageBreak/>
        <w:t>transfusion service</w:t>
      </w:r>
      <w:r w:rsidR="00B136B7" w:rsidRPr="009A7E00">
        <w:t>. A blood donation of this size is not expected to have any significant after-effects, and no lifestyle restrictions are required afterwards.</w:t>
      </w:r>
      <w:r w:rsidR="00820AB4" w:rsidRPr="009A7E00">
        <w:t xml:space="preserve"> This extra donation of blood could be used to study immune responses to infection, to develop, and set reference standards for, blood tests, and to make products, including commercial products.</w:t>
      </w:r>
    </w:p>
    <w:p w14:paraId="185863A1" w14:textId="77777777" w:rsidR="000B5B41" w:rsidRDefault="00797F3E">
      <w:pPr>
        <w:pStyle w:val="BodyText"/>
      </w:pPr>
      <w:r>
        <w:t>If any other samples are taken from you for regular care, and if there is leftover sample after the tests requested by your doctors are done, we will store the leftover to be tested.</w:t>
      </w:r>
    </w:p>
    <w:p w14:paraId="11F2D276" w14:textId="77777777" w:rsidR="000B5B41" w:rsidRDefault="00797F3E">
      <w:pPr>
        <w:pStyle w:val="BodyText"/>
      </w:pPr>
      <w:r>
        <w:rPr>
          <w:b/>
        </w:rPr>
        <w:t>What will happen to the samples and information?</w:t>
      </w:r>
    </w:p>
    <w:p w14:paraId="2B80AA79" w14:textId="4A07A5D3" w:rsidR="000B5B41" w:rsidRDefault="00797F3E">
      <w:pPr>
        <w:pStyle w:val="BodyText"/>
      </w:pPr>
      <w:r>
        <w:t xml:space="preserve">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w:t>
      </w:r>
      <w:r w:rsidR="00094099">
        <w:t>this infection</w:t>
      </w:r>
      <w:r>
        <w:t>.</w:t>
      </w:r>
    </w:p>
    <w:p w14:paraId="0218A0E1" w14:textId="77777777" w:rsidR="000B5B41" w:rsidRDefault="00797F3E">
      <w:pPr>
        <w:pStyle w:val="BodyText"/>
      </w:pPr>
      <w:r>
        <w:rPr>
          <w:i/>
        </w:rPr>
        <w:t>Data protection regulation requires that we state the legal basis for processing information about you.  In the case of research, this is ‘a task in the public interest’. The University of Oxford is the data controller and is responsible for looking after your information and using it properly. </w:t>
      </w:r>
    </w:p>
    <w:p w14:paraId="05E07EB4" w14:textId="77777777" w:rsidR="000B5B41" w:rsidRDefault="00797F3E">
      <w:pPr>
        <w:pStyle w:val="BodyText"/>
      </w:pPr>
      <w:r>
        <w:rPr>
          <w:i/>
        </w:rPr>
        <w:t>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at the University of Oxford and the University of Liverpool.</w:t>
      </w:r>
    </w:p>
    <w:p w14:paraId="10698441" w14:textId="77777777" w:rsidR="000B5B41" w:rsidRDefault="00797F3E">
      <w:pPr>
        <w:pStyle w:val="BodyText"/>
      </w:pPr>
      <w:r>
        <w:t xml:space="preserve">This hospital will use </w:t>
      </w:r>
      <w:r>
        <w:rPr>
          <w:i/>
        </w:rPr>
        <w:t>your name, NHS number and contact details</w:t>
      </w:r>
      <w:r>
        <w:t xml:space="preserve"> to </w:t>
      </w:r>
      <w:r>
        <w:rPr>
          <w:i/>
        </w:rPr>
        <w:t>contact you about the research study, and to oversee the quality of the study</w:t>
      </w:r>
      <w:r>
        <w:t>. They will keep identifiable information about you from this study according to local policies.</w:t>
      </w:r>
    </w:p>
    <w:p w14:paraId="3B037950" w14:textId="77777777" w:rsidR="000B5B41" w:rsidRDefault="00797F3E">
      <w:pPr>
        <w:pStyle w:val="BodyText"/>
      </w:pPr>
      <w:r>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your rights with respect to your personal data is available at </w:t>
      </w:r>
      <w:hyperlink r:id="rId7">
        <w:r>
          <w:rPr>
            <w:rStyle w:val="Hyperlink"/>
          </w:rPr>
          <w:t>https://compliance.web.ox.ac.uk/individual-rights</w:t>
        </w:r>
      </w:hyperlink>
      <w:r>
        <w:t xml:space="preserve"> .</w:t>
      </w:r>
    </w:p>
    <w:p w14:paraId="0F51B623" w14:textId="77777777" w:rsidR="000B5B41" w:rsidRDefault="00797F3E">
      <w:pPr>
        <w:pStyle w:val="BodyText"/>
      </w:pPr>
      <w:r>
        <w:t>We will use the blood samples to look at how the body fights the infection and how treatments given to you are working in your body. We will also use blood samples to analyse your DNA and RNA. We will examine your DNA and RNA together with DNA and RNA from many other people to try to find out what makes some people more likely to get an infection. Some of the tests may be done in different countries.</w:t>
      </w:r>
    </w:p>
    <w:p w14:paraId="4CC52432" w14:textId="77777777" w:rsidR="000B5B41" w:rsidRDefault="00797F3E">
      <w:pPr>
        <w:pStyle w:val="BodyText"/>
      </w:pPr>
      <w:r>
        <w:t>All information about you will be handled in confidence and only the people responsible for your care and for this study will know that you were a part of the study. We will review your medical records and keep limited information about you on a secure file. All information and samples will be labelled only with a number so that they cannot be directly linked to you personally.</w:t>
      </w:r>
    </w:p>
    <w:p w14:paraId="420A76F1" w14:textId="77777777" w:rsidR="000B5B41" w:rsidRDefault="00797F3E">
      <w:pPr>
        <w:pStyle w:val="BodyText"/>
      </w:pPr>
      <w:r>
        <w:t>With your permission, we would also like to store your samples and use them for future ethically approved medical research. We might use your samples to manufacture tests, treatments or other materials, including commercial products.</w:t>
      </w:r>
    </w:p>
    <w:p w14:paraId="2681E128" w14:textId="77777777" w:rsidR="000B5B41" w:rsidRDefault="00797F3E">
      <w:pPr>
        <w:pStyle w:val="BodyText"/>
      </w:pPr>
      <w:r>
        <w:t>The data and samples collected during this study may be looked at by regulatory authorities, authorised individuals from University of Oxford, from the NHS Trust(s) or public health agencies.</w:t>
      </w:r>
    </w:p>
    <w:p w14:paraId="371ADD39" w14:textId="77777777" w:rsidR="000B5B41" w:rsidRDefault="00797F3E">
      <w:pPr>
        <w:pStyle w:val="BodyText"/>
      </w:pPr>
      <w:r>
        <w:rPr>
          <w:b/>
        </w:rPr>
        <w:t>Are there any benefits to taking part in this study?</w:t>
      </w:r>
    </w:p>
    <w:p w14:paraId="1CA5B664" w14:textId="77777777" w:rsidR="000B5B41" w:rsidRDefault="00797F3E">
      <w:pPr>
        <w:pStyle w:val="BodyText"/>
      </w:pPr>
      <w:r>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1C52D646" w14:textId="77777777" w:rsidR="000B5B41" w:rsidRDefault="00797F3E">
      <w:pPr>
        <w:pStyle w:val="BodyText"/>
      </w:pPr>
      <w:r>
        <w:rPr>
          <w:b/>
        </w:rPr>
        <w:t>What are the risks of being in the study?</w:t>
      </w:r>
    </w:p>
    <w:p w14:paraId="30F2FAE5" w14:textId="77777777" w:rsidR="000B5B41" w:rsidRDefault="00797F3E">
      <w:pPr>
        <w:pStyle w:val="BodyText"/>
      </w:pPr>
      <w:r>
        <w:t>If you take part in the study and only clinical data is collected from the routine medical records there is minimum risk, all information will be used anonymously (no one will know that this information relates to you).</w:t>
      </w:r>
    </w:p>
    <w:p w14:paraId="748FF742" w14:textId="77777777" w:rsidR="000B5B41" w:rsidRDefault="00797F3E">
      <w:pPr>
        <w:pStyle w:val="BodyText"/>
      </w:pPr>
      <w:r>
        <w:t>If you agree to collect samples, being a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520D9789" w14:textId="77777777" w:rsidR="000B5B41" w:rsidRDefault="00797F3E">
      <w:pPr>
        <w:pStyle w:val="BodyText"/>
      </w:pPr>
      <w:r>
        <w:t>We are doing DNA and RNA (genetic) tests, to understand their influence on the disease caused by this infection. The results of these investigations are unlikely to have any implications for your future care. For these reasons we would not attempt to identify you or inform you of any results from DNA and RNA testing.</w:t>
      </w:r>
    </w:p>
    <w:p w14:paraId="6E7B46A5" w14:textId="77777777" w:rsidR="000B5B41" w:rsidRDefault="00797F3E">
      <w:pPr>
        <w:pStyle w:val="BodyText"/>
      </w:pPr>
      <w:r>
        <w:rPr>
          <w:b/>
        </w:rPr>
        <w:t>Who is responsible and what if something goes wrong?</w:t>
      </w:r>
    </w:p>
    <w:p w14:paraId="0A522D05" w14:textId="77777777" w:rsidR="000B5B41" w:rsidRDefault="00797F3E">
      <w:pPr>
        <w:pStyle w:val="BodyText"/>
      </w:pPr>
      <w:r>
        <w:t xml:space="preserve">The research is organised by the University of Oxford with the support of collaborators at this hospital, none of who will benefit financially from the study. It has been reviewed and given a favourable opinion by </w:t>
      </w:r>
      <w:r>
        <w:rPr>
          <w:b/>
        </w:rPr>
        <w:t>Oxford C Research Ethics Committee (Ref 13/SC/0149)</w:t>
      </w:r>
      <w:r>
        <w:t>.</w:t>
      </w:r>
    </w:p>
    <w:p w14:paraId="0D95BCB6" w14:textId="77777777" w:rsidR="000B5B41" w:rsidRDefault="00797F3E">
      <w:pPr>
        <w:pStyle w:val="BodyText"/>
      </w:pPr>
      <w:r>
        <w:t>The University of Oxford has arrangements in place to provide for harm arising from participation in the study for which the University is the Research Sponsor. NHS indemnity operates in respect of the clinical treatment with which you are provided.</w:t>
      </w:r>
    </w:p>
    <w:p w14:paraId="447545D1" w14:textId="7186C987" w:rsidR="000B5B41" w:rsidRDefault="00797F3E">
      <w:pPr>
        <w:pStyle w:val="BodyText"/>
      </w:pPr>
      <w:r>
        <w:rPr>
          <w:b/>
        </w:rPr>
        <w:t xml:space="preserve">If you wish to complain about any aspect of the way in which you have been approached or treated, or how your information is handled during the course of this study, you should contact </w:t>
      </w:r>
      <w:r w:rsidRPr="001401BF">
        <w:rPr>
          <w:b/>
          <w:color w:val="FF0000"/>
        </w:rPr>
        <w:t xml:space="preserve">[*** </w:t>
      </w:r>
      <w:r w:rsidR="001401BF">
        <w:rPr>
          <w:b/>
          <w:color w:val="FF0000"/>
        </w:rPr>
        <w:t>l</w:t>
      </w:r>
      <w:r w:rsidRPr="001401BF">
        <w:rPr>
          <w:b/>
          <w:color w:val="FF0000"/>
        </w:rPr>
        <w:t>ocal</w:t>
      </w:r>
      <w:r w:rsidR="001401BF">
        <w:rPr>
          <w:b/>
          <w:color w:val="FF0000"/>
        </w:rPr>
        <w:t>_i</w:t>
      </w:r>
      <w:r w:rsidRPr="001401BF">
        <w:rPr>
          <w:b/>
          <w:color w:val="FF0000"/>
        </w:rPr>
        <w:t>nvestigator</w:t>
      </w:r>
      <w:r w:rsidR="001401BF">
        <w:rPr>
          <w:b/>
          <w:color w:val="FF0000"/>
        </w:rPr>
        <w:t>_name</w:t>
      </w:r>
      <w:r w:rsidRPr="001401BF">
        <w:rPr>
          <w:b/>
          <w:color w:val="FF0000"/>
        </w:rPr>
        <w:t>***] [***local</w:t>
      </w:r>
      <w:r w:rsidR="001401BF" w:rsidRPr="001401BF">
        <w:rPr>
          <w:b/>
          <w:color w:val="FF0000"/>
        </w:rPr>
        <w:t>_contact_</w:t>
      </w:r>
      <w:r w:rsidRPr="001401BF">
        <w:rPr>
          <w:b/>
          <w:color w:val="FF0000"/>
        </w:rPr>
        <w:t>details ***]</w:t>
      </w:r>
      <w:r>
        <w:rPr>
          <w:b/>
        </w:rPr>
        <w:t xml:space="preserve"> or you may contact the University of Oxford Clinical Trials and Research Governance (CTRG) office on 01865 616480, or the head of CTRG, email </w:t>
      </w:r>
      <w:hyperlink r:id="rId8">
        <w:r>
          <w:rPr>
            <w:rStyle w:val="Hyperlink"/>
            <w:b/>
          </w:rPr>
          <w:t>ctrg@admin.ox.ac.uk</w:t>
        </w:r>
      </w:hyperlink>
      <w:r>
        <w:rPr>
          <w:b/>
        </w:rPr>
        <w:t>.</w:t>
      </w:r>
    </w:p>
    <w:p w14:paraId="62044980" w14:textId="77777777" w:rsidR="000B5B41" w:rsidRDefault="00797F3E">
      <w:pPr>
        <w:pStyle w:val="BodyText"/>
      </w:pPr>
      <w:r>
        <w:t>The Patient Advisory Liaison Service (PALS) is a confidential NHS service it can provide you with support for any complaints or queries you may have regarding the care you receive as an NHS patient. PALS is unable to provide information about this research study.</w:t>
      </w:r>
    </w:p>
    <w:p w14:paraId="5984A6E3" w14:textId="77777777" w:rsidR="000B5B41" w:rsidRDefault="00797F3E">
      <w:pPr>
        <w:pStyle w:val="BodyText"/>
      </w:pPr>
      <w:r>
        <w:rPr>
          <w:b/>
        </w:rPr>
        <w:t>Can I request that I be withdrawn from the study at any point?</w:t>
      </w:r>
    </w:p>
    <w:p w14:paraId="17B3FA3B" w14:textId="6E936A18" w:rsidR="00996DD3" w:rsidRDefault="00797F3E">
      <w:pPr>
        <w:pStyle w:val="BodyText"/>
      </w:pPr>
      <w:r>
        <w:t>Yes, you can withdraw at any time without giving a reason and without affecting your care. Any samples that have not already been analysed can be / destroyed anytime you request it.</w:t>
      </w:r>
      <w:bookmarkStart w:id="0" w:name="_GoBack"/>
      <w:bookmarkEnd w:id="0"/>
    </w:p>
    <w:p w14:paraId="05F4CDE7" w14:textId="77777777" w:rsidR="000B5B41" w:rsidRDefault="00797F3E">
      <w:pPr>
        <w:pStyle w:val="BodyText"/>
      </w:pPr>
      <w:r>
        <w:rPr>
          <w:b/>
        </w:rPr>
        <w:t>What about future research?</w:t>
      </w:r>
    </w:p>
    <w:p w14:paraId="1B8BCB72" w14:textId="77777777" w:rsidR="000B5B41" w:rsidRDefault="00797F3E">
      <w:pPr>
        <w:pStyle w:val="BodyText"/>
      </w:pPr>
      <w:r>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5D08948D" w14:textId="410C1765" w:rsidR="000B5B41" w:rsidRDefault="00797F3E">
      <w:pPr>
        <w:pStyle w:val="BodyText"/>
      </w:pPr>
      <w:r>
        <w:t xml:space="preserve">Your contact details would be stored electronically on a secure server and only authorised individuals at </w:t>
      </w:r>
      <w:r w:rsidRPr="003A485C">
        <w:rPr>
          <w:b/>
          <w:color w:val="FF0000"/>
        </w:rPr>
        <w:t>[***</w:t>
      </w:r>
      <w:r w:rsidR="00126110">
        <w:rPr>
          <w:b/>
          <w:color w:val="FF0000"/>
        </w:rPr>
        <w:t>h</w:t>
      </w:r>
      <w:r w:rsidRPr="003A485C">
        <w:rPr>
          <w:b/>
          <w:color w:val="FF0000"/>
        </w:rPr>
        <w:t>ospital***]</w:t>
      </w:r>
      <w:r>
        <w:t xml:space="preserve"> will have access to it. You can ask us to have your contact details removed from our database at any time.</w:t>
      </w:r>
    </w:p>
    <w:p w14:paraId="2D37D1A5" w14:textId="77777777" w:rsidR="000B5B41" w:rsidRDefault="00797F3E">
      <w:pPr>
        <w:pStyle w:val="BodyText"/>
      </w:pPr>
      <w:r>
        <w:rPr>
          <w:b/>
        </w:rPr>
        <w:t>What if I would like further information about the study?</w:t>
      </w:r>
    </w:p>
    <w:p w14:paraId="51727A69" w14:textId="0EF0C1FC" w:rsidR="000B5B41" w:rsidRDefault="00797F3E">
      <w:pPr>
        <w:pStyle w:val="BodyText"/>
      </w:pPr>
      <w:r>
        <w:t xml:space="preserve">If you would like more information about the study you can contact the Local Investigator in your hospital </w:t>
      </w:r>
      <w:r w:rsidR="000801EA" w:rsidRPr="003A485C">
        <w:rPr>
          <w:b/>
          <w:color w:val="FF0000"/>
        </w:rPr>
        <w:t>[***local_investigator_name</w:t>
      </w:r>
      <w:r w:rsidRPr="003A485C">
        <w:rPr>
          <w:b/>
          <w:color w:val="FF0000"/>
        </w:rPr>
        <w:t>***]</w:t>
      </w:r>
      <w:r>
        <w:t xml:space="preserve"> or telephone the Local Research office on </w:t>
      </w:r>
      <w:r w:rsidR="000801EA" w:rsidRPr="003A485C">
        <w:rPr>
          <w:b/>
          <w:color w:val="FF0000"/>
        </w:rPr>
        <w:t>[***local_research_office_phone_number***]</w:t>
      </w:r>
      <w:r w:rsidRPr="003A485C">
        <w:rPr>
          <w:b/>
          <w:color w:val="FF0000"/>
        </w:rPr>
        <w:t>.</w:t>
      </w:r>
    </w:p>
    <w:sectPr w:rsidR="000B5B41" w:rsidSect="00700C18">
      <w:headerReference w:type="default" r:id="rId9"/>
      <w:footerReference w:type="default" r:id="rId10"/>
      <w:pgSz w:w="12240" w:h="15840"/>
      <w:pgMar w:top="1440" w:right="1440" w:bottom="1440" w:left="1440" w:header="720" w:footer="5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A976E8" w14:textId="77777777" w:rsidR="00822D89" w:rsidRDefault="00822D89">
      <w:pPr>
        <w:spacing w:after="0"/>
      </w:pPr>
      <w:r>
        <w:separator/>
      </w:r>
    </w:p>
  </w:endnote>
  <w:endnote w:type="continuationSeparator" w:id="0">
    <w:p w14:paraId="2CFC5284" w14:textId="77777777" w:rsidR="00822D89" w:rsidRDefault="00822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6B320" w14:textId="77777777" w:rsidR="00700C18" w:rsidRDefault="00F142E4" w:rsidP="00534B45">
    <w:pPr>
      <w:pStyle w:val="Footer"/>
      <w:rPr>
        <w:color w:val="4F81BD" w:themeColor="accent1"/>
      </w:rPr>
    </w:pPr>
    <w:r>
      <w:rPr>
        <w:color w:val="000000"/>
      </w:rPr>
      <w:t xml:space="preserve">ISARIC CCP FULL PIS v8.2 17FEB2020   </w:t>
    </w:r>
  </w:p>
  <w:p w14:paraId="38919CAC" w14:textId="0F2F8617" w:rsidR="00F142E4" w:rsidRPr="00534B45" w:rsidRDefault="00700C18" w:rsidP="00534B45">
    <w:pPr>
      <w:pStyle w:val="Footer"/>
      <w:rPr>
        <w:color w:val="4F81BD" w:themeColor="accent1"/>
      </w:rPr>
    </w:pPr>
    <w:r>
      <w:rPr>
        <w:color w:val="4F81BD" w:themeColor="accent1"/>
      </w:rPr>
      <w:tab/>
    </w:r>
    <w:r w:rsidR="00F142E4">
      <w:rPr>
        <w:color w:val="4F81BD" w:themeColor="accent1"/>
      </w:rPr>
      <w:t xml:space="preserve">                                          </w:t>
    </w:r>
    <w:r w:rsidR="00534B45">
      <w:rPr>
        <w:color w:val="4F81BD" w:themeColor="accent1"/>
      </w:rPr>
      <w:tab/>
    </w:r>
    <w:r w:rsidR="00F142E4">
      <w:rPr>
        <w:color w:val="4F81BD" w:themeColor="accent1"/>
      </w:rPr>
      <w:t xml:space="preserve"> </w:t>
    </w:r>
    <w:r w:rsidR="00F142E4" w:rsidRPr="00534B45">
      <w:t xml:space="preserve">Page </w:t>
    </w:r>
    <w:r w:rsidR="00F142E4" w:rsidRPr="00534B45">
      <w:fldChar w:fldCharType="begin"/>
    </w:r>
    <w:r w:rsidR="00F142E4" w:rsidRPr="00534B45">
      <w:instrText xml:space="preserve"> PAGE  \* Arabic  \* MERGEFORMAT </w:instrText>
    </w:r>
    <w:r w:rsidR="00F142E4" w:rsidRPr="00534B45">
      <w:fldChar w:fldCharType="separate"/>
    </w:r>
    <w:r w:rsidR="00822D89">
      <w:rPr>
        <w:noProof/>
      </w:rPr>
      <w:t>1</w:t>
    </w:r>
    <w:r w:rsidR="00F142E4" w:rsidRPr="00534B45">
      <w:fldChar w:fldCharType="end"/>
    </w:r>
    <w:r w:rsidR="00F142E4" w:rsidRPr="00534B45">
      <w:t xml:space="preserve"> of </w:t>
    </w:r>
    <w:fldSimple w:instr=" NUMPAGES  \* Arabic  \* MERGEFORMAT ">
      <w:r w:rsidR="00822D89">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3DB347" w14:textId="77777777" w:rsidR="00822D89" w:rsidRDefault="00822D89">
      <w:r>
        <w:separator/>
      </w:r>
    </w:p>
  </w:footnote>
  <w:footnote w:type="continuationSeparator" w:id="0">
    <w:p w14:paraId="2FBDE71C" w14:textId="77777777" w:rsidR="00822D89" w:rsidRDefault="00822D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F3357" w14:textId="404F756F" w:rsidR="007C0A2A" w:rsidRDefault="007C0A2A" w:rsidP="007C0A2A">
    <w:pPr>
      <w:pStyle w:val="FirstParagraph"/>
    </w:pPr>
    <w:r>
      <w:rPr>
        <w:noProof/>
        <w:lang w:val="en-GB" w:eastAsia="en-GB"/>
      </w:rPr>
      <w:drawing>
        <wp:inline distT="0" distB="0" distL="0" distR="0" wp14:anchorId="3234E443" wp14:editId="3225B389">
          <wp:extent cx="952500" cy="476250"/>
          <wp:effectExtent l="0" t="0" r="0" b="0"/>
          <wp:docPr id="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6B655666" wp14:editId="29B079C6">
          <wp:extent cx="1524000" cy="476250"/>
          <wp:effectExtent l="0" t="0" r="0" b="0"/>
          <wp:docPr id="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1401B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1EF4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801EA"/>
    <w:rsid w:val="00094099"/>
    <w:rsid w:val="000B5B41"/>
    <w:rsid w:val="00126110"/>
    <w:rsid w:val="001401BF"/>
    <w:rsid w:val="00146DFA"/>
    <w:rsid w:val="001C79E6"/>
    <w:rsid w:val="002530C3"/>
    <w:rsid w:val="00274338"/>
    <w:rsid w:val="003664C6"/>
    <w:rsid w:val="00367B3A"/>
    <w:rsid w:val="003A485C"/>
    <w:rsid w:val="003B2222"/>
    <w:rsid w:val="0045791D"/>
    <w:rsid w:val="004E29B3"/>
    <w:rsid w:val="00534B45"/>
    <w:rsid w:val="00590D07"/>
    <w:rsid w:val="00700C18"/>
    <w:rsid w:val="00757B55"/>
    <w:rsid w:val="00771A03"/>
    <w:rsid w:val="00784D58"/>
    <w:rsid w:val="00797F3E"/>
    <w:rsid w:val="007C0A2A"/>
    <w:rsid w:val="00820AB4"/>
    <w:rsid w:val="00822D89"/>
    <w:rsid w:val="00831627"/>
    <w:rsid w:val="008628D2"/>
    <w:rsid w:val="008C72A0"/>
    <w:rsid w:val="008D6863"/>
    <w:rsid w:val="009140B2"/>
    <w:rsid w:val="0099698C"/>
    <w:rsid w:val="00996DD3"/>
    <w:rsid w:val="009A7E00"/>
    <w:rsid w:val="009E174C"/>
    <w:rsid w:val="00A37979"/>
    <w:rsid w:val="00AF14A6"/>
    <w:rsid w:val="00B136B7"/>
    <w:rsid w:val="00B421DD"/>
    <w:rsid w:val="00B509F1"/>
    <w:rsid w:val="00B86B75"/>
    <w:rsid w:val="00B97380"/>
    <w:rsid w:val="00BC48D5"/>
    <w:rsid w:val="00C36279"/>
    <w:rsid w:val="00CD0698"/>
    <w:rsid w:val="00D13244"/>
    <w:rsid w:val="00E315A3"/>
    <w:rsid w:val="00F0263F"/>
    <w:rsid w:val="00F142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828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C0A2A"/>
    <w:pPr>
      <w:tabs>
        <w:tab w:val="center" w:pos="4680"/>
        <w:tab w:val="right" w:pos="9360"/>
      </w:tabs>
      <w:spacing w:after="0"/>
    </w:pPr>
  </w:style>
  <w:style w:type="character" w:customStyle="1" w:styleId="HeaderChar">
    <w:name w:val="Header Char"/>
    <w:basedOn w:val="DefaultParagraphFont"/>
    <w:link w:val="Header"/>
    <w:rsid w:val="007C0A2A"/>
  </w:style>
  <w:style w:type="paragraph" w:styleId="Footer">
    <w:name w:val="footer"/>
    <w:basedOn w:val="Normal"/>
    <w:link w:val="FooterChar"/>
    <w:uiPriority w:val="99"/>
    <w:unhideWhenUsed/>
    <w:rsid w:val="007C0A2A"/>
    <w:pPr>
      <w:tabs>
        <w:tab w:val="center" w:pos="4680"/>
        <w:tab w:val="right" w:pos="9360"/>
      </w:tabs>
      <w:spacing w:after="0"/>
    </w:pPr>
  </w:style>
  <w:style w:type="character" w:customStyle="1" w:styleId="FooterChar">
    <w:name w:val="Footer Char"/>
    <w:basedOn w:val="DefaultParagraphFont"/>
    <w:link w:val="Footer"/>
    <w:uiPriority w:val="99"/>
    <w:rsid w:val="007C0A2A"/>
  </w:style>
  <w:style w:type="paragraph" w:styleId="BalloonText">
    <w:name w:val="Balloon Text"/>
    <w:basedOn w:val="Normal"/>
    <w:link w:val="BalloonTextChar"/>
    <w:semiHidden/>
    <w:unhideWhenUsed/>
    <w:rsid w:val="004579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791D"/>
    <w:rPr>
      <w:rFonts w:ascii="Times New Roman" w:hAnsi="Times New Roman" w:cs="Times New Roman"/>
      <w:sz w:val="18"/>
      <w:szCs w:val="18"/>
    </w:rPr>
  </w:style>
  <w:style w:type="character" w:styleId="FollowedHyperlink">
    <w:name w:val="FollowedHyperlink"/>
    <w:basedOn w:val="DefaultParagraphFont"/>
    <w:semiHidden/>
    <w:unhideWhenUsed/>
    <w:rsid w:val="00CD06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3572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s://compliance.web.ox.ac.uk/individual-righ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4</Pages>
  <Words>1429</Words>
  <Characters>8149</Characters>
  <Application>Microsoft Office Word</Application>
  <DocSecurity>0</DocSecurity>
  <Lines>67</Lines>
  <Paragraphs>19</Paragraphs>
  <ScaleCrop>false</ScaleCrop>
  <Company/>
  <LinksUpToDate>false</LinksUpToDate>
  <CharactersWithSpaces>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dwick, Hayley</cp:lastModifiedBy>
  <cp:revision>25</cp:revision>
  <dcterms:created xsi:type="dcterms:W3CDTF">2020-02-15T16:44:00Z</dcterms:created>
  <dcterms:modified xsi:type="dcterms:W3CDTF">2020-02-25T17:49:00Z</dcterms:modified>
</cp:coreProperties>
</file>